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3682" w:rsidRPr="00BE7B2C" w:rsidRDefault="00BE7B2C" w:rsidP="00BE7B2C">
      <w:pPr>
        <w:jc w:val="center"/>
        <w:rPr>
          <w:b/>
          <w:u w:val="single"/>
        </w:rPr>
      </w:pPr>
      <w:r w:rsidRPr="00BE7B2C">
        <w:rPr>
          <w:b/>
          <w:u w:val="single"/>
        </w:rPr>
        <w:t>OZV RUK vyhlašuje fond na podporu virtuální mobility na UK (POVIM)</w:t>
      </w:r>
    </w:p>
    <w:p w:rsidR="00BE7B2C" w:rsidRDefault="00BE7B2C"/>
    <w:p w:rsidR="00BE7B2C" w:rsidRDefault="00BE7B2C">
      <w:r>
        <w:t xml:space="preserve">Pozadí: </w:t>
      </w:r>
    </w:p>
    <w:p w:rsidR="00BE7B2C" w:rsidRDefault="00BE7B2C" w:rsidP="00BE7B2C">
      <w:pPr>
        <w:jc w:val="both"/>
      </w:pPr>
      <w:r>
        <w:t>Virtuální mobilita se v rámci evropského prostoru stává z dočasné reakce na pandemii COVID stálou novou formou mobility a partnerství se zahraničními institucemi. V současné chvíli existuje celá řada možností, jak se studenti UK mohou virtuální mobility zúčastnit. Naopak v rámci UK má virtuální mobilita (dále VM) své zastoupení pouze v rámci aliance 4EU+. Do budoucna by bylo dobré si udržet na instituc</w:t>
      </w:r>
      <w:r w:rsidR="0071694A">
        <w:t>i</w:t>
      </w:r>
      <w:r>
        <w:t xml:space="preserve"> dostatečně bohatou skladbu kurzů otevřených pro VM. Jelikož takový kurz není snadné pro akademické pracovníky UK vytvořit a udržovat, tak OZV RUK přichází s novou formou podpory v rámci fondu POVIM. </w:t>
      </w:r>
    </w:p>
    <w:p w:rsidR="00BE7B2C" w:rsidRDefault="00BE7B2C" w:rsidP="00BE7B2C">
      <w:pPr>
        <w:jc w:val="both"/>
      </w:pPr>
    </w:p>
    <w:p w:rsidR="00BE7B2C" w:rsidRDefault="00BE7B2C" w:rsidP="00BE7B2C">
      <w:pPr>
        <w:jc w:val="both"/>
      </w:pPr>
      <w:r>
        <w:t>Základní informace:</w:t>
      </w:r>
    </w:p>
    <w:p w:rsidR="00BE7B2C" w:rsidRDefault="00BE7B2C" w:rsidP="00BE7B2C">
      <w:pPr>
        <w:pStyle w:val="Odstavecseseznamem"/>
        <w:numPr>
          <w:ilvl w:val="0"/>
          <w:numId w:val="1"/>
        </w:numPr>
        <w:jc w:val="both"/>
      </w:pPr>
      <w:r>
        <w:t xml:space="preserve">Fond POVIM je určen akademickým pracovníkům, kteří </w:t>
      </w:r>
      <w:r w:rsidR="004437BF">
        <w:t>vyučují</w:t>
      </w:r>
      <w:r>
        <w:t xml:space="preserve"> </w:t>
      </w:r>
      <w:r w:rsidR="006E0502">
        <w:t>kurz</w:t>
      </w:r>
      <w:r>
        <w:t xml:space="preserve"> na UK</w:t>
      </w:r>
      <w:r w:rsidR="004437BF">
        <w:t xml:space="preserve"> otevřený pro VM,</w:t>
      </w:r>
      <w:r w:rsidR="00C14A10">
        <w:t xml:space="preserve"> a </w:t>
      </w:r>
      <w:r w:rsidR="0071694A">
        <w:t>administrativním</w:t>
      </w:r>
      <w:r w:rsidR="004437BF">
        <w:t xml:space="preserve"> pracovníkům, jež</w:t>
      </w:r>
      <w:r w:rsidR="00F05955">
        <w:t xml:space="preserve"> se v rámci své agendy starají o </w:t>
      </w:r>
      <w:r w:rsidR="0071694A">
        <w:t xml:space="preserve">správu a management </w:t>
      </w:r>
      <w:r w:rsidR="00F05955">
        <w:t>VM na UK</w:t>
      </w:r>
      <w:r>
        <w:t xml:space="preserve">. </w:t>
      </w:r>
    </w:p>
    <w:p w:rsidR="00BE7B2C" w:rsidRDefault="00BE7B2C" w:rsidP="00BE7B2C">
      <w:pPr>
        <w:pStyle w:val="Odstavecseseznamem"/>
        <w:numPr>
          <w:ilvl w:val="0"/>
          <w:numId w:val="1"/>
        </w:numPr>
        <w:jc w:val="both"/>
      </w:pPr>
      <w:r>
        <w:t>F</w:t>
      </w:r>
      <w:r w:rsidR="004437BF">
        <w:t>inanční podpora je jednorázová</w:t>
      </w:r>
      <w:r>
        <w:t xml:space="preserve"> formou odměny k platu.</w:t>
      </w:r>
    </w:p>
    <w:p w:rsidR="00BE7B2C" w:rsidRDefault="00BE7B2C" w:rsidP="00BE7B2C">
      <w:pPr>
        <w:pStyle w:val="Odstavecseseznamem"/>
        <w:numPr>
          <w:ilvl w:val="0"/>
          <w:numId w:val="1"/>
        </w:numPr>
        <w:jc w:val="both"/>
      </w:pPr>
      <w:r>
        <w:t>V rámci otevřeného výběrového řízení fakulta prostřednictvím pracovníků zahraničních oddělení (či oddělení s odpovídající agendou) podává jednotnou žádost za všechny svo</w:t>
      </w:r>
      <w:r w:rsidR="0071694A">
        <w:t xml:space="preserve">je žadatele formou ESS. Adresátem je vedoucí OZV RUK. </w:t>
      </w:r>
    </w:p>
    <w:p w:rsidR="00F05955" w:rsidRDefault="00F05955" w:rsidP="00BE7B2C">
      <w:pPr>
        <w:pStyle w:val="Odstavecseseznamem"/>
        <w:numPr>
          <w:ilvl w:val="0"/>
          <w:numId w:val="1"/>
        </w:numPr>
        <w:jc w:val="both"/>
      </w:pPr>
      <w:r>
        <w:t>Výše podpory činí:</w:t>
      </w:r>
    </w:p>
    <w:p w:rsidR="00BE7B2C" w:rsidRDefault="00DF6F66" w:rsidP="00F05955">
      <w:pPr>
        <w:pStyle w:val="Odstavecseseznamem"/>
        <w:numPr>
          <w:ilvl w:val="1"/>
          <w:numId w:val="1"/>
        </w:numPr>
        <w:jc w:val="both"/>
      </w:pPr>
      <w:r>
        <w:t>20</w:t>
      </w:r>
      <w:r w:rsidR="00F05955">
        <w:t>.000,- K</w:t>
      </w:r>
      <w:r w:rsidR="006E0502">
        <w:t xml:space="preserve">č pro akademického pracovníka – </w:t>
      </w:r>
      <w:r w:rsidR="00F05955">
        <w:t>vznik nového kurzu otevřeného VM</w:t>
      </w:r>
      <w:r w:rsidR="004437BF">
        <w:t>,</w:t>
      </w:r>
    </w:p>
    <w:p w:rsidR="00F05955" w:rsidRDefault="00F05955" w:rsidP="00F05955">
      <w:pPr>
        <w:pStyle w:val="Odstavecseseznamem"/>
        <w:numPr>
          <w:ilvl w:val="1"/>
          <w:numId w:val="1"/>
        </w:numPr>
        <w:jc w:val="both"/>
      </w:pPr>
      <w:r>
        <w:t>10.000,- Kč pro akad</w:t>
      </w:r>
      <w:r w:rsidR="006E0502">
        <w:t>emického pracovníka –</w:t>
      </w:r>
      <w:r w:rsidR="0071694A">
        <w:t xml:space="preserve"> opětovná</w:t>
      </w:r>
      <w:r>
        <w:t xml:space="preserve"> žádost pro údržbu již existujícího kurzu otevřeného VM</w:t>
      </w:r>
      <w:r w:rsidR="004437BF">
        <w:t>,</w:t>
      </w:r>
    </w:p>
    <w:p w:rsidR="00F05955" w:rsidRDefault="00F05955" w:rsidP="00F05955">
      <w:pPr>
        <w:pStyle w:val="Odstavecseseznamem"/>
        <w:numPr>
          <w:ilvl w:val="1"/>
          <w:numId w:val="1"/>
        </w:numPr>
        <w:jc w:val="both"/>
      </w:pPr>
      <w:r>
        <w:t>10.000,- Kč pro administrativního pracovníka – management kurzů otevřených pro VM na UK</w:t>
      </w:r>
      <w:r w:rsidR="004437BF">
        <w:t>.</w:t>
      </w:r>
    </w:p>
    <w:p w:rsidR="00F05955" w:rsidRDefault="00F05955" w:rsidP="00F05955">
      <w:pPr>
        <w:jc w:val="both"/>
      </w:pPr>
      <w:r>
        <w:t xml:space="preserve">Proces: </w:t>
      </w:r>
    </w:p>
    <w:p w:rsidR="00F05955" w:rsidRDefault="00F05955" w:rsidP="00F05955">
      <w:pPr>
        <w:pStyle w:val="Odstavecseseznamem"/>
        <w:numPr>
          <w:ilvl w:val="0"/>
          <w:numId w:val="2"/>
        </w:numPr>
        <w:jc w:val="both"/>
      </w:pPr>
      <w:r>
        <w:t>OZV RUK vyhlásí nové výběrové řízení (dále VŘ) a pošle na fakulty vzor žádosti</w:t>
      </w:r>
      <w:r w:rsidR="004437BF">
        <w:t>.</w:t>
      </w:r>
    </w:p>
    <w:p w:rsidR="00F05955" w:rsidRDefault="00F05955" w:rsidP="00F05955">
      <w:pPr>
        <w:pStyle w:val="Odstavecseseznamem"/>
        <w:numPr>
          <w:ilvl w:val="0"/>
          <w:numId w:val="2"/>
        </w:numPr>
        <w:jc w:val="both"/>
      </w:pPr>
      <w:r>
        <w:t>ZO fakulty (či odpovídající oddělení) zajistí distribuci žádosti a informací dovnitř instituce</w:t>
      </w:r>
      <w:r w:rsidR="004437BF">
        <w:t>.</w:t>
      </w:r>
    </w:p>
    <w:p w:rsidR="00F05955" w:rsidRDefault="00F05955" w:rsidP="00F05955">
      <w:pPr>
        <w:pStyle w:val="Odstavecseseznamem"/>
        <w:numPr>
          <w:ilvl w:val="0"/>
          <w:numId w:val="2"/>
        </w:numPr>
        <w:jc w:val="both"/>
      </w:pPr>
      <w:r>
        <w:t xml:space="preserve">Před oficiálním koncem VŘ </w:t>
      </w:r>
      <w:r w:rsidR="004437BF">
        <w:t>fakultní ZO</w:t>
      </w:r>
      <w:r>
        <w:t xml:space="preserve"> nasbírá jednotlivé žádosti za danou fakultu</w:t>
      </w:r>
      <w:r w:rsidR="004437BF">
        <w:t>.</w:t>
      </w:r>
    </w:p>
    <w:p w:rsidR="00F05955" w:rsidRDefault="004437BF" w:rsidP="00F05955">
      <w:pPr>
        <w:pStyle w:val="Odstavecseseznamem"/>
        <w:numPr>
          <w:ilvl w:val="0"/>
          <w:numId w:val="2"/>
        </w:numPr>
        <w:jc w:val="both"/>
      </w:pPr>
      <w:r>
        <w:t>ZO fakulty za</w:t>
      </w:r>
      <w:r w:rsidR="00F05955">
        <w:t>šle</w:t>
      </w:r>
      <w:r>
        <w:t xml:space="preserve"> souhrnně</w:t>
      </w:r>
      <w:r w:rsidR="00F05955">
        <w:t xml:space="preserve"> finální </w:t>
      </w:r>
      <w:r>
        <w:t xml:space="preserve">žádosti vedoucímu </w:t>
      </w:r>
      <w:r w:rsidR="00F05955">
        <w:t>OZV RUK prostřednictvím ESS</w:t>
      </w:r>
      <w:r w:rsidR="005B2D0F">
        <w:t xml:space="preserve"> do 10. prosince.</w:t>
      </w:r>
      <w:bookmarkStart w:id="0" w:name="_GoBack"/>
      <w:bookmarkEnd w:id="0"/>
    </w:p>
    <w:p w:rsidR="00F05955" w:rsidRDefault="00F05955" w:rsidP="00F05955">
      <w:pPr>
        <w:pStyle w:val="Odstavecseseznamem"/>
        <w:numPr>
          <w:ilvl w:val="0"/>
          <w:numId w:val="2"/>
        </w:numPr>
        <w:jc w:val="both"/>
      </w:pPr>
      <w:r>
        <w:t>OZV RUK spolu s příslušným prorektorem vyhodnotí zaslané žád</w:t>
      </w:r>
      <w:r w:rsidR="004437BF">
        <w:t>osti a stanoví výši příspěvku pro</w:t>
      </w:r>
      <w:r>
        <w:t xml:space="preserve"> fakultu</w:t>
      </w:r>
      <w:r w:rsidR="004437BF">
        <w:t>.</w:t>
      </w:r>
    </w:p>
    <w:p w:rsidR="00F05955" w:rsidRDefault="00F05955" w:rsidP="00F05955">
      <w:pPr>
        <w:pStyle w:val="Odstavecseseznamem"/>
        <w:numPr>
          <w:ilvl w:val="0"/>
          <w:numId w:val="2"/>
        </w:numPr>
        <w:jc w:val="both"/>
      </w:pPr>
      <w:r>
        <w:t>ZO fakulty obdrží oficiální informaci o přidělené výši prostředků</w:t>
      </w:r>
      <w:r w:rsidR="004437BF">
        <w:t>.</w:t>
      </w:r>
    </w:p>
    <w:p w:rsidR="00F05955" w:rsidRDefault="00F05955" w:rsidP="00F05955">
      <w:pPr>
        <w:pStyle w:val="Odstavecseseznamem"/>
        <w:numPr>
          <w:ilvl w:val="0"/>
          <w:numId w:val="2"/>
        </w:numPr>
        <w:jc w:val="both"/>
      </w:pPr>
      <w:r>
        <w:t>OZV RUK prostřednictví EO RUK převede odpovídající</w:t>
      </w:r>
      <w:r w:rsidR="004437BF">
        <w:t xml:space="preserve"> finanční prostředky fakultě.</w:t>
      </w:r>
    </w:p>
    <w:p w:rsidR="00DF6F66" w:rsidRDefault="004437BF" w:rsidP="00F05955">
      <w:pPr>
        <w:pStyle w:val="Odstavecseseznamem"/>
        <w:numPr>
          <w:ilvl w:val="0"/>
          <w:numId w:val="2"/>
        </w:numPr>
        <w:jc w:val="both"/>
      </w:pPr>
      <w:r>
        <w:t>OZV RUK se po začátku následujícího</w:t>
      </w:r>
      <w:r w:rsidR="00DF6F66">
        <w:t xml:space="preserve"> semestru informuje na ZO fakulty, zda byl VM kurz skutečně otevřen/vypsán (v pří</w:t>
      </w:r>
      <w:r>
        <w:t>padě, že by tomu tak nebylo,</w:t>
      </w:r>
      <w:r w:rsidR="00DF6F66">
        <w:t xml:space="preserve"> bude nutná refundace odpovídající části přidělených prostředků zpět na OZV RUK)</w:t>
      </w:r>
      <w:r w:rsidR="0071694A">
        <w:t xml:space="preserve"> a probíhá jeho výuka. </w:t>
      </w:r>
    </w:p>
    <w:p w:rsidR="00DF6F66" w:rsidRDefault="00DF6F66" w:rsidP="00DF6F66">
      <w:pPr>
        <w:pStyle w:val="Odstavecseseznamem"/>
        <w:jc w:val="both"/>
      </w:pPr>
    </w:p>
    <w:sectPr w:rsidR="00DF6F6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381BC8"/>
    <w:multiLevelType w:val="hybridMultilevel"/>
    <w:tmpl w:val="022A857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A0515B"/>
    <w:multiLevelType w:val="hybridMultilevel"/>
    <w:tmpl w:val="92485C9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331401"/>
    <w:multiLevelType w:val="hybridMultilevel"/>
    <w:tmpl w:val="217A925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NjMwMTEwNDIwMDFQ0lEKTi0uzszPAykwqgUAgqImhSwAAAA="/>
  </w:docVars>
  <w:rsids>
    <w:rsidRoot w:val="002F2A2D"/>
    <w:rsid w:val="002F2A2D"/>
    <w:rsid w:val="004437BF"/>
    <w:rsid w:val="00553682"/>
    <w:rsid w:val="005B2D0F"/>
    <w:rsid w:val="006E0502"/>
    <w:rsid w:val="0071694A"/>
    <w:rsid w:val="00BE7B2C"/>
    <w:rsid w:val="00C14A10"/>
    <w:rsid w:val="00DF6F66"/>
    <w:rsid w:val="00E60C75"/>
    <w:rsid w:val="00ED4439"/>
    <w:rsid w:val="00F05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374C3E"/>
  <w15:chartTrackingRefBased/>
  <w15:docId w15:val="{3EB6548A-E666-4B60-BE14-A6551A107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BE7B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6</Words>
  <Characters>1989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Karlova</Company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ratislav Kozák</dc:creator>
  <cp:keywords/>
  <dc:description/>
  <cp:lastModifiedBy>Tereza Vosejpková</cp:lastModifiedBy>
  <cp:revision>4</cp:revision>
  <dcterms:created xsi:type="dcterms:W3CDTF">2021-11-01T10:29:00Z</dcterms:created>
  <dcterms:modified xsi:type="dcterms:W3CDTF">2021-11-02T08:45:00Z</dcterms:modified>
</cp:coreProperties>
</file>